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B4FE0" w14:textId="3451B44C" w:rsidR="00D03DDF" w:rsidRP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 xml:space="preserve">Exploring games to foster </w:t>
      </w:r>
      <w:proofErr w:type="gramStart"/>
      <w:r w:rsidRPr="00FC1A8A">
        <w:rPr>
          <w:sz w:val="28"/>
          <w:szCs w:val="28"/>
          <w:lang w:val="en-US"/>
        </w:rPr>
        <w:t>empathy</w:t>
      </w:r>
      <w:proofErr w:type="gramEnd"/>
    </w:p>
    <w:p w14:paraId="3DBF8D8E" w14:textId="29B1A1AB" w:rsid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Alice Blot Master Thesis project</w:t>
      </w:r>
    </w:p>
    <w:p w14:paraId="2CC3D50F" w14:textId="77777777" w:rsidR="00FC1A8A" w:rsidRPr="00FC1A8A" w:rsidRDefault="00FC1A8A" w:rsidP="00FC1A8A">
      <w:pPr>
        <w:rPr>
          <w:sz w:val="24"/>
          <w:szCs w:val="24"/>
          <w:lang w:val="en-US"/>
        </w:rPr>
      </w:pPr>
    </w:p>
    <w:sectPr w:rsidR="00FC1A8A" w:rsidRPr="00FC1A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BBImJgYW5iaGJko6SsGpxcWZ+XkgBYa1ADhQw6QsAAAA"/>
  </w:docVars>
  <w:rsids>
    <w:rsidRoot w:val="00FC1A8A"/>
    <w:rsid w:val="000E4CA1"/>
    <w:rsid w:val="00A65BDE"/>
    <w:rsid w:val="00A81586"/>
    <w:rsid w:val="00D03DDF"/>
    <w:rsid w:val="00FC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37F89"/>
  <w15:chartTrackingRefBased/>
  <w15:docId w15:val="{57063A3B-4573-4B44-8D65-B00BDE1F3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</dc:creator>
  <cp:keywords/>
  <dc:description/>
  <cp:lastModifiedBy>Anthony</cp:lastModifiedBy>
  <cp:revision>1</cp:revision>
  <dcterms:created xsi:type="dcterms:W3CDTF">2023-08-22T15:56:00Z</dcterms:created>
  <dcterms:modified xsi:type="dcterms:W3CDTF">2023-08-22T15:57:00Z</dcterms:modified>
</cp:coreProperties>
</file>